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660B9" w14:textId="3EB30298" w:rsidR="004365DE" w:rsidRDefault="004365DE">
      <w:r>
        <w:t>Meet dr reddy.page.freezeology.mz</w:t>
      </w:r>
    </w:p>
    <w:p w14:paraId="4567D8F5" w14:textId="49859021" w:rsidR="008B63CA" w:rsidRPr="002E01DD" w:rsidRDefault="00CA4AE6" w:rsidP="002E01DD">
      <w:r w:rsidRPr="002E01DD">
        <w:t xml:space="preserve">Dr. Anitha Reddy, MD is a </w:t>
      </w:r>
      <w:r w:rsidR="002E01DD" w:rsidRPr="002E01DD">
        <w:t>board-certified</w:t>
      </w:r>
      <w:r w:rsidRPr="002E01DD">
        <w:t xml:space="preserve"> physician, specializing in internal medicine. She</w:t>
      </w:r>
      <w:r w:rsidR="008B63CA" w:rsidRPr="002E01DD">
        <w:t xml:space="preserve"> c</w:t>
      </w:r>
      <w:r w:rsidR="004365DE" w:rsidRPr="002E01DD">
        <w:t>omplet</w:t>
      </w:r>
      <w:r w:rsidR="008B63CA" w:rsidRPr="002E01DD">
        <w:t>ed her</w:t>
      </w:r>
      <w:r w:rsidR="004365DE" w:rsidRPr="002E01DD">
        <w:t xml:space="preserve"> residency at Columbia University</w:t>
      </w:r>
      <w:r w:rsidR="008B63CA" w:rsidRPr="002E01DD">
        <w:t xml:space="preserve">. </w:t>
      </w:r>
      <w:r w:rsidRPr="002E01DD">
        <w:t xml:space="preserve">Over the past decade, Dr. Reddy has distinguished herself </w:t>
      </w:r>
      <w:r w:rsidR="002E01DD" w:rsidRPr="002E01DD">
        <w:t>as</w:t>
      </w:r>
      <w:r w:rsidRPr="002E01DD">
        <w:t xml:space="preserve"> one of the premier aesthetic enhancement doctors in the Tampa FL. She is </w:t>
      </w:r>
      <w:r w:rsidR="008B63CA" w:rsidRPr="002E01DD">
        <w:t>renowned for her experience and expertise in aesthetic procedures and treatments, such as cosmetic injections, like Juvéderm and BOTOX, and body contouring treatments, like Ultherapy and CoolSculpting.</w:t>
      </w:r>
    </w:p>
    <w:p w14:paraId="3FE902E9" w14:textId="3C15D4EE" w:rsidR="002E01DD" w:rsidRPr="002E01DD" w:rsidRDefault="002E01DD" w:rsidP="002E01DD">
      <w:r w:rsidRPr="002E01DD">
        <w:t>Dr. Reddy, MD is the founder and medical director of Freezeology, the #1 CoolSculpting provider in Florida. Her state-of-the-art facility includes 6 CoolSculpting machines. Allergan</w:t>
      </w:r>
      <w:r>
        <w:t xml:space="preserve"> (the makers of CoolSculpting)</w:t>
      </w:r>
      <w:r w:rsidRPr="002E01DD">
        <w:t xml:space="preserve"> recognize</w:t>
      </w:r>
      <w:r>
        <w:t>s</w:t>
      </w:r>
      <w:r w:rsidRPr="002E01DD">
        <w:t xml:space="preserve"> Freezeology for its excellency in body contouring</w:t>
      </w:r>
      <w:r>
        <w:t>, awarding</w:t>
      </w:r>
      <w:r w:rsidRPr="002E01DD">
        <w:t xml:space="preserve"> the medical spa </w:t>
      </w:r>
      <w:r>
        <w:t>with</w:t>
      </w:r>
      <w:r w:rsidRPr="002E01DD">
        <w:t xml:space="preserve"> Diamond Crystal Level</w:t>
      </w:r>
      <w:r>
        <w:t xml:space="preserve"> status</w:t>
      </w:r>
      <w:r w:rsidRPr="002E01DD">
        <w:t>. This is the highest designation a CoolSculpting provider can receive</w:t>
      </w:r>
      <w:r>
        <w:t>. It</w:t>
      </w:r>
      <w:r w:rsidRPr="002E01DD">
        <w:t xml:space="preserve"> speaks to Freezeology’s unparallel</w:t>
      </w:r>
      <w:r>
        <w:t>ed</w:t>
      </w:r>
      <w:r w:rsidRPr="002E01DD">
        <w:t xml:space="preserve"> experience and expertise with freezing away fat.</w:t>
      </w:r>
    </w:p>
    <w:p w14:paraId="2DF642F9" w14:textId="020EFEDE" w:rsidR="002E01DD" w:rsidRPr="002E01DD" w:rsidRDefault="002E01DD" w:rsidP="002E01DD">
      <w:r>
        <w:t xml:space="preserve">In addition to the most experienced CoolSculpting provider in the state, </w:t>
      </w:r>
      <w:r w:rsidRPr="002E01DD">
        <w:t>Dr. Reddy and her seasoned staff are dedicated to providing clients with beautiful aesthetic results and an exceptional overall experience. That is why discerning patients living in Tampa Florida choose Freezeology</w:t>
      </w:r>
      <w:r>
        <w:t xml:space="preserve"> for all their CoolSculpting needs.</w:t>
      </w:r>
    </w:p>
    <w:p w14:paraId="66AD139E" w14:textId="6ED5BA78" w:rsidR="004365DE" w:rsidRDefault="004365DE"/>
    <w:sectPr w:rsidR="004365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QwMjMwMTa3MDM3NTFR0lEKTi0uzszPAykwrAUAAByZ8CwAAAA="/>
  </w:docVars>
  <w:rsids>
    <w:rsidRoot w:val="004365DE"/>
    <w:rsid w:val="002E01DD"/>
    <w:rsid w:val="004365DE"/>
    <w:rsid w:val="008B63CA"/>
    <w:rsid w:val="00CA4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CBE3"/>
  <w15:chartTrackingRefBased/>
  <w15:docId w15:val="{608A9B3C-E8B6-4131-B352-3FDC26B31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4365DE"/>
  </w:style>
  <w:style w:type="paragraph" w:styleId="NormalWeb">
    <w:name w:val="Normal (Web)"/>
    <w:basedOn w:val="Normal"/>
    <w:uiPriority w:val="99"/>
    <w:semiHidden/>
    <w:unhideWhenUsed/>
    <w:rsid w:val="00CA4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A4A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693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794569">
          <w:marLeft w:val="0"/>
          <w:marRight w:val="0"/>
          <w:marTop w:val="225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0-07-21T17:27:00Z</dcterms:created>
  <dcterms:modified xsi:type="dcterms:W3CDTF">2020-07-21T18:04:00Z</dcterms:modified>
</cp:coreProperties>
</file>